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3FF2D" w14:textId="4B941BCF" w:rsidR="005D5F7D" w:rsidRPr="00A737AC" w:rsidRDefault="002E6FF4" w:rsidP="00D34700">
      <w:pPr>
        <w:spacing w:before="240"/>
        <w:rPr>
          <w:rFonts w:ascii="Times New Roman" w:eastAsia="宋体" w:hAnsi="Times New Roman" w:cs="Times New Roman"/>
          <w:bCs/>
          <w:sz w:val="24"/>
          <w:szCs w:val="24"/>
        </w:rPr>
      </w:pPr>
      <w:r w:rsidRPr="002E6FF4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8C52CE">
        <w:rPr>
          <w:rFonts w:ascii="Times New Roman" w:hAnsi="Times New Roman" w:cs="Times New Roman"/>
          <w:b/>
          <w:sz w:val="24"/>
          <w:szCs w:val="24"/>
        </w:rPr>
        <w:t>table</w:t>
      </w:r>
      <w:r w:rsidRPr="002E6FF4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2E6FF4">
        <w:rPr>
          <w:rFonts w:ascii="Times New Roman" w:hAnsi="Times New Roman"/>
          <w:b/>
          <w:sz w:val="24"/>
        </w:rPr>
        <w:t>.</w:t>
      </w:r>
      <w:r w:rsidR="005D5F7D" w:rsidRPr="002E6FF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D5F7D" w:rsidRPr="002E6FF4">
        <w:rPr>
          <w:rFonts w:ascii="Times New Roman" w:hAnsi="Times New Roman" w:cs="Times New Roman"/>
          <w:bCs/>
          <w:sz w:val="24"/>
          <w:szCs w:val="24"/>
        </w:rPr>
        <w:t>Primers for</w:t>
      </w:r>
      <w:r w:rsidR="008166EB" w:rsidRPr="00A737A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D5F7D" w:rsidRPr="00A737AC">
        <w:rPr>
          <w:rFonts w:ascii="Times New Roman" w:hAnsi="Times New Roman" w:cs="Times New Roman"/>
          <w:bCs/>
          <w:sz w:val="24"/>
          <w:szCs w:val="24"/>
        </w:rPr>
        <w:t xml:space="preserve">Real-time </w:t>
      </w:r>
      <w:proofErr w:type="spellStart"/>
      <w:r w:rsidR="005D5F7D" w:rsidRPr="00A737AC">
        <w:rPr>
          <w:rFonts w:ascii="Times New Roman" w:hAnsi="Times New Roman" w:cs="Times New Roman"/>
          <w:bCs/>
          <w:sz w:val="24"/>
          <w:szCs w:val="24"/>
        </w:rPr>
        <w:t>PCR</w:t>
      </w:r>
      <w:proofErr w:type="spellEnd"/>
      <w:r w:rsidR="005D5F7D" w:rsidRPr="00A737AC">
        <w:rPr>
          <w:rFonts w:ascii="Times New Roman" w:hAnsi="Times New Roman" w:cs="Times New Roman"/>
          <w:bCs/>
          <w:sz w:val="24"/>
          <w:szCs w:val="24"/>
        </w:rPr>
        <w:t xml:space="preserve"> and plasmid construction</w:t>
      </w:r>
      <w:bookmarkStart w:id="0" w:name="_GoBack"/>
      <w:bookmarkEnd w:id="0"/>
    </w:p>
    <w:tbl>
      <w:tblPr>
        <w:tblW w:w="9027" w:type="dxa"/>
        <w:tblInd w:w="-72" w:type="dxa"/>
        <w:tblBorders>
          <w:top w:val="single" w:sz="8" w:space="0" w:color="auto"/>
        </w:tblBorders>
        <w:tblLayout w:type="fixed"/>
        <w:tblLook w:val="0020" w:firstRow="1" w:lastRow="0" w:firstColumn="0" w:lastColumn="0" w:noHBand="0" w:noVBand="0"/>
      </w:tblPr>
      <w:tblGrid>
        <w:gridCol w:w="2044"/>
        <w:gridCol w:w="8"/>
        <w:gridCol w:w="4257"/>
        <w:gridCol w:w="2718"/>
      </w:tblGrid>
      <w:tr w:rsidR="00A737AC" w:rsidRPr="00A737AC" w14:paraId="0C518F44" w14:textId="77777777" w:rsidTr="008F3CE8">
        <w:trPr>
          <w:trHeight w:val="318"/>
        </w:trPr>
        <w:tc>
          <w:tcPr>
            <w:tcW w:w="2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33B1" w14:textId="77777777" w:rsidR="005D5F7D" w:rsidRPr="00A737AC" w:rsidRDefault="005D5F7D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bCs/>
                <w:sz w:val="24"/>
              </w:rPr>
            </w:pPr>
            <w:r w:rsidRPr="00A737AC">
              <w:rPr>
                <w:rFonts w:ascii="Times New Roman" w:eastAsia="宋体" w:hAnsi="Times New Roman" w:cs="Times New Roman"/>
                <w:bCs/>
                <w:sz w:val="24"/>
              </w:rPr>
              <w:t>Primer name</w:t>
            </w:r>
          </w:p>
        </w:tc>
        <w:tc>
          <w:tcPr>
            <w:tcW w:w="4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8FF0B" w14:textId="77777777" w:rsidR="005D5F7D" w:rsidRPr="00A737AC" w:rsidRDefault="005D5F7D" w:rsidP="00D34700">
            <w:pPr>
              <w:ind w:leftChars="120" w:left="252" w:firstLineChars="119" w:firstLine="286"/>
              <w:jc w:val="center"/>
              <w:rPr>
                <w:rFonts w:ascii="Times New Roman" w:eastAsia="宋体" w:hAnsi="Times New Roman" w:cs="Times New Roman"/>
                <w:bCs/>
                <w:sz w:val="24"/>
              </w:rPr>
            </w:pPr>
            <w:r w:rsidRPr="00A737AC">
              <w:rPr>
                <w:rFonts w:ascii="Times New Roman" w:eastAsia="宋体" w:hAnsi="Times New Roman" w:cs="Times New Roman"/>
                <w:bCs/>
                <w:sz w:val="24"/>
              </w:rPr>
              <w:t>Primer sequence</w:t>
            </w:r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D187E" w14:textId="77777777" w:rsidR="005D5F7D" w:rsidRPr="00A737AC" w:rsidRDefault="005D5F7D" w:rsidP="00D34700">
            <w:pPr>
              <w:tabs>
                <w:tab w:val="left" w:pos="2772"/>
              </w:tabs>
              <w:ind w:leftChars="120" w:left="252" w:rightChars="120" w:right="252"/>
              <w:jc w:val="center"/>
              <w:rPr>
                <w:rFonts w:ascii="Times New Roman" w:eastAsia="宋体" w:hAnsi="Times New Roman" w:cs="Times New Roman"/>
                <w:bCs/>
                <w:sz w:val="24"/>
              </w:rPr>
            </w:pPr>
            <w:r w:rsidRPr="00A737AC">
              <w:rPr>
                <w:rFonts w:ascii="Times New Roman" w:eastAsia="宋体" w:hAnsi="Times New Roman" w:cs="Times New Roman"/>
                <w:bCs/>
                <w:sz w:val="24"/>
              </w:rPr>
              <w:t>Description</w:t>
            </w:r>
          </w:p>
        </w:tc>
      </w:tr>
      <w:tr w:rsidR="00A737AC" w:rsidRPr="00A737AC" w14:paraId="6ADF1FFD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7F0A9" w14:textId="77777777" w:rsidR="009351C0" w:rsidRPr="00A737AC" w:rsidRDefault="009351C0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</w:t>
            </w: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Cas9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87104" w14:textId="77777777" w:rsidR="009351C0" w:rsidRPr="00A737AC" w:rsidRDefault="009351C0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GCAATTGCGCGAGGCACCAACA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47667" w14:textId="77777777" w:rsidR="009351C0" w:rsidRPr="00A737AC" w:rsidRDefault="009351C0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CRISPR-Cas9</w:t>
            </w:r>
            <w:proofErr w:type="spellEnd"/>
          </w:p>
        </w:tc>
      </w:tr>
      <w:tr w:rsidR="00A737AC" w:rsidRPr="00A737AC" w14:paraId="4DE3B8AE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B0D32" w14:textId="77777777" w:rsidR="009351C0" w:rsidRPr="00A737AC" w:rsidRDefault="009351C0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</w:t>
            </w: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Cas9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5FA60" w14:textId="77777777" w:rsidR="009351C0" w:rsidRPr="00A737AC" w:rsidRDefault="009351C0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AAACATGTTGGTGCCTCGCGCAA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30C17" w14:textId="77777777" w:rsidR="009351C0" w:rsidRPr="00A737AC" w:rsidRDefault="009351C0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6B21BA14" w14:textId="77777777" w:rsidTr="008F3CE8">
        <w:trPr>
          <w:trHeight w:val="289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0BB76" w14:textId="77777777" w:rsidR="009351C0" w:rsidRPr="00A737AC" w:rsidRDefault="009351C0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REC8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</w:t>
            </w: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Cas9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465F3" w14:textId="77777777" w:rsidR="009351C0" w:rsidRPr="00A737AC" w:rsidRDefault="009351C0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GCAGAGCCTTCCGCGCGAGGAGC</w:t>
            </w:r>
            <w:proofErr w:type="spellEnd"/>
          </w:p>
        </w:tc>
        <w:tc>
          <w:tcPr>
            <w:tcW w:w="27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7EB13" w14:textId="77777777" w:rsidR="009351C0" w:rsidRPr="00A737AC" w:rsidRDefault="009351C0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CRISPR-Cas9</w:t>
            </w:r>
            <w:proofErr w:type="spellEnd"/>
          </w:p>
          <w:p w14:paraId="54A222E6" w14:textId="77777777" w:rsidR="009351C0" w:rsidRPr="00A737AC" w:rsidRDefault="009351C0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29989743" w14:textId="77777777" w:rsidTr="008F3CE8">
        <w:trPr>
          <w:trHeight w:val="26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C7A05" w14:textId="77777777" w:rsidR="009351C0" w:rsidRPr="00A737AC" w:rsidRDefault="009351C0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REC8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</w:t>
            </w: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Cas9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1C2E6" w14:textId="77777777" w:rsidR="009351C0" w:rsidRPr="00A737AC" w:rsidRDefault="009351C0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AAACGCTCCTCGCGCGGAAGGCTC</w:t>
            </w:r>
            <w:proofErr w:type="spellEnd"/>
          </w:p>
        </w:tc>
        <w:tc>
          <w:tcPr>
            <w:tcW w:w="27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EA40E" w14:textId="77777777" w:rsidR="009351C0" w:rsidRPr="00A737AC" w:rsidRDefault="009351C0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7A36DE56" w14:textId="77777777" w:rsidTr="008F3CE8">
        <w:trPr>
          <w:trHeight w:val="309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FFEAC" w14:textId="13EF10EE" w:rsidR="000E53B4" w:rsidRPr="00A737AC" w:rsidRDefault="000E53B4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MC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9C8A8" w14:textId="33FADDEA" w:rsidR="000E53B4" w:rsidRPr="00A737AC" w:rsidRDefault="00055BC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  <w:szCs w:val="21"/>
                <w:lang w:val="pl-PL"/>
              </w:rPr>
              <w:t>TAAGGGGACGCAGACAATCG</w:t>
            </w:r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38309" w14:textId="0B1E1AE9" w:rsidR="000E53B4" w:rsidRPr="00A737AC" w:rsidRDefault="000E53B4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  <w:szCs w:val="21"/>
              </w:rPr>
              <w:t xml:space="preserve">Real-time </w:t>
            </w: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PCR</w:t>
            </w:r>
            <w:proofErr w:type="spellEnd"/>
          </w:p>
        </w:tc>
      </w:tr>
      <w:tr w:rsidR="00A737AC" w:rsidRPr="00A737AC" w14:paraId="66B5A4E4" w14:textId="1CFB18BD" w:rsidTr="008F3CE8">
        <w:trPr>
          <w:trHeight w:val="318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C82ED" w14:textId="556938CD" w:rsidR="000E53B4" w:rsidRPr="00A737AC" w:rsidRDefault="000E53B4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MC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79756" w14:textId="168DFB37" w:rsidR="000E53B4" w:rsidRPr="00A737AC" w:rsidRDefault="00055BC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GGCGTAGATGAGGTCCTTG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0D80F" w14:textId="77777777" w:rsidR="000E53B4" w:rsidRPr="00A737AC" w:rsidRDefault="000E53B4" w:rsidP="00D34700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737AC" w:rsidRPr="00A737AC" w14:paraId="7D55C6F0" w14:textId="77777777" w:rsidTr="008F3CE8">
        <w:trPr>
          <w:trHeight w:val="299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3B92F" w14:textId="40B4EF1B" w:rsidR="000E53B4" w:rsidRPr="00A737AC" w:rsidRDefault="000E53B4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  <w:lang w:val="pl-PL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M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431AB" w14:textId="1600ED42" w:rsidR="000E53B4" w:rsidRPr="00A737AC" w:rsidRDefault="00055BCC" w:rsidP="00D34700">
            <w:pPr>
              <w:jc w:val="left"/>
              <w:rPr>
                <w:rFonts w:ascii="Times New Roman" w:eastAsia="宋体" w:hAnsi="Times New Roman" w:cs="Times New Roman"/>
                <w:szCs w:val="21"/>
                <w:lang w:val="pl-PL"/>
              </w:rPr>
            </w:pPr>
            <w:r w:rsidRPr="00A737AC">
              <w:rPr>
                <w:rFonts w:ascii="Times New Roman" w:eastAsia="宋体" w:hAnsi="Times New Roman" w:cs="Times New Roman"/>
                <w:szCs w:val="21"/>
                <w:lang w:val="pl-PL"/>
              </w:rPr>
              <w:t>CGTTGTGATCCAGCCCCATT</w:t>
            </w:r>
          </w:p>
        </w:tc>
        <w:tc>
          <w:tcPr>
            <w:tcW w:w="27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ABA2A" w14:textId="77777777" w:rsidR="000E53B4" w:rsidRPr="00A737AC" w:rsidRDefault="000E53B4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  <w:lang w:val="pl-PL"/>
              </w:rPr>
            </w:pPr>
            <w:r w:rsidRPr="00A737AC">
              <w:rPr>
                <w:rFonts w:ascii="Times New Roman" w:eastAsia="宋体" w:hAnsi="Times New Roman" w:cs="Times New Roman"/>
                <w:szCs w:val="21"/>
              </w:rPr>
              <w:t xml:space="preserve">Real-time </w:t>
            </w: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PCR</w:t>
            </w:r>
            <w:proofErr w:type="spellEnd"/>
          </w:p>
          <w:p w14:paraId="3FD22EAF" w14:textId="01B21B37" w:rsidR="000E53B4" w:rsidRPr="00A737AC" w:rsidRDefault="000E53B4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  <w:lang w:val="pl-PL"/>
              </w:rPr>
            </w:pPr>
          </w:p>
        </w:tc>
      </w:tr>
      <w:tr w:rsidR="00A737AC" w:rsidRPr="00A737AC" w14:paraId="5D320AF3" w14:textId="77777777" w:rsidTr="008F3CE8">
        <w:trPr>
          <w:trHeight w:val="309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DDD72" w14:textId="7845C874" w:rsidR="000E53B4" w:rsidRPr="00A737AC" w:rsidRDefault="000E53B4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M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54CC9" w14:textId="7C977076" w:rsidR="000E53B4" w:rsidRPr="00A737AC" w:rsidRDefault="00055BC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CTGGTCGGAATGTCGTTGCT</w:t>
            </w:r>
            <w:proofErr w:type="spellEnd"/>
          </w:p>
        </w:tc>
        <w:tc>
          <w:tcPr>
            <w:tcW w:w="27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F83D9" w14:textId="77777777" w:rsidR="000E53B4" w:rsidRPr="00A737AC" w:rsidRDefault="000E53B4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55E500EA" w14:textId="77777777" w:rsidTr="008F3CE8">
        <w:trPr>
          <w:trHeight w:val="318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AF46D" w14:textId="6A470E58" w:rsidR="000E53B4" w:rsidRPr="00A737AC" w:rsidRDefault="000E53B4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FE5DE" w14:textId="3065C70A" w:rsidR="000E53B4" w:rsidRPr="00A737AC" w:rsidRDefault="00C97686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ATGTTCTGTCCGCAATGGGT</w:t>
            </w:r>
            <w:proofErr w:type="spellEnd"/>
          </w:p>
        </w:tc>
        <w:tc>
          <w:tcPr>
            <w:tcW w:w="27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C0372" w14:textId="77777777" w:rsidR="00055BCC" w:rsidRPr="00A737AC" w:rsidRDefault="00055BC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  <w:lang w:val="pl-PL"/>
              </w:rPr>
            </w:pPr>
            <w:r w:rsidRPr="00A737AC">
              <w:rPr>
                <w:rFonts w:ascii="Times New Roman" w:eastAsia="宋体" w:hAnsi="Times New Roman" w:cs="Times New Roman"/>
                <w:szCs w:val="21"/>
              </w:rPr>
              <w:t xml:space="preserve">Real-time </w:t>
            </w: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PCR</w:t>
            </w:r>
            <w:proofErr w:type="spellEnd"/>
          </w:p>
          <w:p w14:paraId="6582618B" w14:textId="18D35E58" w:rsidR="000E53B4" w:rsidRPr="00A737AC" w:rsidRDefault="000E53B4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759A542D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0EEAB" w14:textId="552401E0" w:rsidR="000E53B4" w:rsidRPr="00A737AC" w:rsidRDefault="000E53B4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0F1E9" w14:textId="41676918" w:rsidR="000E53B4" w:rsidRPr="00A737AC" w:rsidRDefault="00C97686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TGTCAACACCCTGAATCGCA</w:t>
            </w:r>
            <w:proofErr w:type="spellEnd"/>
          </w:p>
        </w:tc>
        <w:tc>
          <w:tcPr>
            <w:tcW w:w="27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D3EAE" w14:textId="77777777" w:rsidR="000E53B4" w:rsidRPr="00A737AC" w:rsidRDefault="000E53B4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51E00B91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0801F" w14:textId="1C6AC700" w:rsidR="000E53B4" w:rsidRPr="00A737AC" w:rsidRDefault="000E53B4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FDBF6" w14:textId="61C3C4E9" w:rsidR="000E53B4" w:rsidRPr="00A737AC" w:rsidRDefault="00AB1441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TTATTCATGCACCGCT</w:t>
            </w:r>
            <w:r w:rsidR="00BB01A6" w:rsidRPr="00A737AC">
              <w:rPr>
                <w:rFonts w:ascii="Times New Roman" w:eastAsia="宋体" w:hAnsi="Times New Roman" w:cs="Times New Roman"/>
                <w:szCs w:val="21"/>
              </w:rPr>
              <w:t>A</w:t>
            </w:r>
            <w:r w:rsidR="00912A8C" w:rsidRPr="00A737AC">
              <w:rPr>
                <w:rFonts w:ascii="Times New Roman" w:eastAsia="宋体" w:hAnsi="Times New Roman" w:cs="Times New Roman"/>
                <w:szCs w:val="21"/>
              </w:rPr>
              <w:t>T</w:t>
            </w:r>
            <w:r w:rsidR="00A56CE9" w:rsidRPr="00A737AC">
              <w:rPr>
                <w:rFonts w:ascii="Times New Roman" w:eastAsia="宋体" w:hAnsi="Times New Roman" w:cs="Times New Roman"/>
                <w:szCs w:val="21"/>
              </w:rPr>
              <w:t>CG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636C6" w14:textId="3C23293E" w:rsidR="000E53B4" w:rsidRPr="00A737AC" w:rsidRDefault="00055BC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  <w:lang w:val="pl-PL"/>
              </w:rPr>
            </w:pPr>
            <w:r w:rsidRPr="00A737AC">
              <w:rPr>
                <w:rFonts w:ascii="Times New Roman" w:eastAsia="宋体" w:hAnsi="Times New Roman" w:cs="Times New Roman"/>
                <w:szCs w:val="21"/>
              </w:rPr>
              <w:t xml:space="preserve">Real-time </w:t>
            </w: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PCR</w:t>
            </w:r>
            <w:proofErr w:type="spellEnd"/>
          </w:p>
        </w:tc>
      </w:tr>
      <w:tr w:rsidR="00A737AC" w:rsidRPr="00A737AC" w14:paraId="5B5705C7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89804" w14:textId="033C7FA1" w:rsidR="000E53B4" w:rsidRPr="00A737AC" w:rsidRDefault="000E53B4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C8FDD" w14:textId="65C8F81F" w:rsidR="000E53B4" w:rsidRPr="00A737AC" w:rsidRDefault="00AB1441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CAGGCTTTGCAAGGCAAGAA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81D41" w14:textId="77777777" w:rsidR="000E53B4" w:rsidRPr="00A737AC" w:rsidRDefault="000E53B4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56D11171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57D15" w14:textId="29C3BCD9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REC8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C774D" w14:textId="79C1E8CC" w:rsidR="00E44D2A" w:rsidRPr="00A737AC" w:rsidRDefault="00A1541D" w:rsidP="00D347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kern w:val="0"/>
                <w:sz w:val="22"/>
              </w:rPr>
              <w:t>TCCACTCGTACCTCAAGCTA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9BBA9" w14:textId="4B8C92E8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  <w:szCs w:val="21"/>
              </w:rPr>
              <w:t xml:space="preserve">Real-time </w:t>
            </w: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PCR</w:t>
            </w:r>
            <w:proofErr w:type="spellEnd"/>
          </w:p>
        </w:tc>
      </w:tr>
      <w:tr w:rsidR="00A737AC" w:rsidRPr="00A737AC" w14:paraId="2E6F5A8C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70E18" w14:textId="2DD7C2BF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REC8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473BB" w14:textId="21CD4C18" w:rsidR="00E44D2A" w:rsidRPr="00A737AC" w:rsidRDefault="00A1541D" w:rsidP="00D347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kern w:val="0"/>
                <w:sz w:val="22"/>
              </w:rPr>
              <w:t>GTTGCTAAAACGCATGCTTG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88B93" w14:textId="77777777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1405479B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D718" w14:textId="09A1993F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PAIR2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8683F" w14:textId="1F2E10EF" w:rsidR="00E44D2A" w:rsidRPr="00A737AC" w:rsidRDefault="00E44D2A" w:rsidP="00D347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kern w:val="0"/>
                <w:sz w:val="22"/>
              </w:rPr>
              <w:t>GATCGACGATGGGTTGCC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3F907" w14:textId="707F2E80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  <w:szCs w:val="21"/>
              </w:rPr>
              <w:t xml:space="preserve">Real-time </w:t>
            </w: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PCR</w:t>
            </w:r>
            <w:proofErr w:type="spellEnd"/>
          </w:p>
        </w:tc>
      </w:tr>
      <w:tr w:rsidR="00A737AC" w:rsidRPr="00A737AC" w14:paraId="17DA3E4B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8B26B" w14:textId="2132D0BF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PAIR2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173AF" w14:textId="3AC857BD" w:rsidR="00E44D2A" w:rsidRPr="00A737AC" w:rsidRDefault="00E44D2A" w:rsidP="00D347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kern w:val="0"/>
                <w:sz w:val="22"/>
              </w:rPr>
              <w:t>AACAAACGGACGCCTGCTC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FDEFB" w14:textId="77777777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111542A3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8782" w14:textId="133224DA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PAIR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F4BEA" w14:textId="2EE517CC" w:rsidR="00E44D2A" w:rsidRPr="00A737AC" w:rsidRDefault="00EF6785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CAAGAAGAGAACAGGACAG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000A4" w14:textId="73EAFEFD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  <w:szCs w:val="21"/>
              </w:rPr>
              <w:t xml:space="preserve">Real-time </w:t>
            </w: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PCR</w:t>
            </w:r>
            <w:proofErr w:type="spellEnd"/>
          </w:p>
        </w:tc>
      </w:tr>
      <w:tr w:rsidR="00A737AC" w:rsidRPr="00A737AC" w14:paraId="53FE1019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A1D63" w14:textId="291DA6F1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PAIR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64551" w14:textId="0216CA26" w:rsidR="00E44D2A" w:rsidRPr="00A737AC" w:rsidRDefault="00EF6785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TAGAACGATGAGTAGACAATG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E130F" w14:textId="77777777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79A1D3F7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6D44" w14:textId="01A1BD69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GO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8AFE7" w14:textId="00B14814" w:rsidR="00E44D2A" w:rsidRPr="00A737AC" w:rsidRDefault="00CE0846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TCAATCAGCTGTGCCATCT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127D4" w14:textId="35A08B0B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  <w:szCs w:val="21"/>
              </w:rPr>
              <w:t xml:space="preserve">Real-time </w:t>
            </w: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PCR</w:t>
            </w:r>
            <w:proofErr w:type="spellEnd"/>
          </w:p>
        </w:tc>
      </w:tr>
      <w:tr w:rsidR="00A737AC" w:rsidRPr="00A737AC" w14:paraId="23993433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DB6C5" w14:textId="59DB17C1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GO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99023" w14:textId="508BDF21" w:rsidR="00E44D2A" w:rsidRPr="00A737AC" w:rsidRDefault="00CE0846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CATCTTGCCACCACA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 xml:space="preserve"> </w:t>
            </w: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AATCA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701E" w14:textId="77777777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789CBE37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44166" w14:textId="5450F6DC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ZEP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DBAB9" w14:textId="2AF885D4" w:rsidR="00E44D2A" w:rsidRPr="00A737AC" w:rsidRDefault="00A14677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CAGCAGGATAATGAGCATAA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12ECA" w14:textId="43F768FD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  <w:szCs w:val="21"/>
              </w:rPr>
              <w:t xml:space="preserve">Real-time </w:t>
            </w: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PCR</w:t>
            </w:r>
            <w:proofErr w:type="spellEnd"/>
          </w:p>
        </w:tc>
      </w:tr>
      <w:tr w:rsidR="00A737AC" w:rsidRPr="00A737AC" w14:paraId="492C74D7" w14:textId="77777777" w:rsidTr="008F3CE8">
        <w:trPr>
          <w:trHeight w:val="355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A4515" w14:textId="4430B4F1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ZEP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RT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90F45" w14:textId="07780271" w:rsidR="00E44D2A" w:rsidRPr="00A737AC" w:rsidRDefault="00A14677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GTCTCAGGACTAACCAAC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B9F56" w14:textId="77777777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194DE724" w14:textId="77777777" w:rsidTr="008F3CE8">
        <w:trPr>
          <w:trHeight w:val="309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A5785" w14:textId="6FCE3A82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AD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C61E2" w14:textId="3014EDE4" w:rsidR="00E44D2A" w:rsidRPr="00A737AC" w:rsidRDefault="00E44D2A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ACGTACCAGATTACGCTCATATGGACGAGACCCTAGCCTCC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3E967" w14:textId="42C727B9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</w:rPr>
              <w:t xml:space="preserve">Constructing vectors for </w:t>
            </w:r>
            <w:proofErr w:type="spellStart"/>
            <w:r w:rsidRPr="00A737AC">
              <w:rPr>
                <w:rFonts w:ascii="Times New Roman" w:eastAsia="宋体" w:hAnsi="Times New Roman" w:cs="Times New Roman"/>
              </w:rPr>
              <w:t>Y2H</w:t>
            </w:r>
            <w:proofErr w:type="spellEnd"/>
            <w:r w:rsidRPr="00A737AC">
              <w:rPr>
                <w:rFonts w:ascii="Times New Roman" w:eastAsia="宋体" w:hAnsi="Times New Roman" w:cs="Times New Roman"/>
              </w:rPr>
              <w:t xml:space="preserve"> experiments</w:t>
            </w:r>
          </w:p>
        </w:tc>
      </w:tr>
      <w:tr w:rsidR="00A737AC" w:rsidRPr="00A737AC" w14:paraId="47607487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917EF" w14:textId="69F55FBB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AD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80D14" w14:textId="315F4CE0" w:rsidR="00E44D2A" w:rsidRPr="00A737AC" w:rsidRDefault="00E44D2A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TCTGCAGCTCGAGCTCGATGTCAGCTATTGCTTCCTGATGCCC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AAFA0" w14:textId="7EE6C110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618E0523" w14:textId="77777777" w:rsidTr="008F3CE8">
        <w:trPr>
          <w:trHeight w:val="309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32BFE" w14:textId="6EE15DE8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BD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B9E05" w14:textId="787165E7" w:rsidR="00E44D2A" w:rsidRPr="00A737AC" w:rsidRDefault="00E44D2A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ATCTCAGAGGAGGACCTGCATATGGACGAGACCCTAGCCTCC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9EB20" w14:textId="6D4BC7B6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</w:rPr>
              <w:t xml:space="preserve">Constructing vectors for </w:t>
            </w:r>
            <w:proofErr w:type="spellStart"/>
            <w:r w:rsidRPr="00A737AC">
              <w:rPr>
                <w:rFonts w:ascii="Times New Roman" w:eastAsia="宋体" w:hAnsi="Times New Roman" w:cs="Times New Roman"/>
              </w:rPr>
              <w:t>Y2H</w:t>
            </w:r>
            <w:proofErr w:type="spellEnd"/>
            <w:r w:rsidRPr="00A737AC">
              <w:rPr>
                <w:rFonts w:ascii="Times New Roman" w:eastAsia="宋体" w:hAnsi="Times New Roman" w:cs="Times New Roman"/>
              </w:rPr>
              <w:t xml:space="preserve"> experiments</w:t>
            </w:r>
          </w:p>
        </w:tc>
      </w:tr>
      <w:tr w:rsidR="00A737AC" w:rsidRPr="00A737AC" w14:paraId="1719672D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7F9BE" w14:textId="6294C92D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BD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4A253" w14:textId="26071305" w:rsidR="00E44D2A" w:rsidRPr="00A737AC" w:rsidRDefault="00E44D2A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CGGCCGCTGCAGGTCGACGTCAGCTATTGCTTCCTGATGCCC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41BC1" w14:textId="7B8B9B35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6DC30F71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7D555" w14:textId="1BECE6FC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AD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FE943" w14:textId="1FA20784" w:rsidR="00E44D2A" w:rsidRPr="00A737AC" w:rsidRDefault="00E44D2A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ACGTACCAGATTACGCTCATATGTTCTACTCGCAGTTCATC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4587A" w14:textId="0F39735A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</w:rPr>
              <w:t xml:space="preserve">Constructing vectors for </w:t>
            </w:r>
            <w:proofErr w:type="spellStart"/>
            <w:r w:rsidRPr="00A737AC">
              <w:rPr>
                <w:rFonts w:ascii="Times New Roman" w:eastAsia="宋体" w:hAnsi="Times New Roman" w:cs="Times New Roman"/>
              </w:rPr>
              <w:t>Y2H</w:t>
            </w:r>
            <w:proofErr w:type="spellEnd"/>
            <w:r w:rsidRPr="00A737AC">
              <w:rPr>
                <w:rFonts w:ascii="Times New Roman" w:eastAsia="宋体" w:hAnsi="Times New Roman" w:cs="Times New Roman"/>
              </w:rPr>
              <w:t xml:space="preserve"> experiments</w:t>
            </w:r>
          </w:p>
        </w:tc>
      </w:tr>
      <w:tr w:rsidR="00A737AC" w:rsidRPr="00A737AC" w14:paraId="2834252B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45B0F" w14:textId="0AD40F48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AD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635C6" w14:textId="1FBFE432" w:rsidR="00E44D2A" w:rsidRPr="00A737AC" w:rsidRDefault="00E44D2A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TCTGCAGCTCGAGCTCGATGTCAGAAATCTGACTTCAGGAGCT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9D95B" w14:textId="7B90D656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6D068CD8" w14:textId="77777777" w:rsidTr="008F3CE8">
        <w:trPr>
          <w:trHeight w:val="464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C86F0" w14:textId="6065B35C" w:rsidR="00E44D2A" w:rsidRPr="00A737AC" w:rsidRDefault="00E44D2A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BD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1725E" w14:textId="3E56B739" w:rsidR="00E44D2A" w:rsidRPr="00A737AC" w:rsidRDefault="00E44D2A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ATCTCAGAGGAGGACCTGCATATGTTCTACTCGCAGTTCATC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D3712" w14:textId="2A0AFC45" w:rsidR="00E44D2A" w:rsidRPr="00A737AC" w:rsidRDefault="00E44D2A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</w:rPr>
              <w:t xml:space="preserve">Constructing vectors for </w:t>
            </w:r>
            <w:proofErr w:type="spellStart"/>
            <w:r w:rsidRPr="00A737AC">
              <w:rPr>
                <w:rFonts w:ascii="Times New Roman" w:eastAsia="宋体" w:hAnsi="Times New Roman" w:cs="Times New Roman"/>
              </w:rPr>
              <w:t>Y2H</w:t>
            </w:r>
            <w:proofErr w:type="spellEnd"/>
            <w:r w:rsidRPr="00A737AC">
              <w:rPr>
                <w:rFonts w:ascii="Times New Roman" w:eastAsia="宋体" w:hAnsi="Times New Roman" w:cs="Times New Roman"/>
              </w:rPr>
              <w:t xml:space="preserve"> experiments</w:t>
            </w:r>
          </w:p>
        </w:tc>
      </w:tr>
      <w:tr w:rsidR="00A737AC" w:rsidRPr="00A737AC" w14:paraId="0BBA9FD9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12F05" w14:textId="3D1D0AE2" w:rsidR="00E9077C" w:rsidRPr="00A737AC" w:rsidRDefault="00E9077C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BD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5C9F3" w14:textId="1E3764F5" w:rsidR="00E9077C" w:rsidRPr="00A737AC" w:rsidRDefault="00E9077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CGGCCGCTGCAGGTCGACGTCAGAAATCTGACTTCAGGAGCT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1684A" w14:textId="77777777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49E4AFB7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63C78" w14:textId="0EEEE607" w:rsidR="00E9077C" w:rsidRPr="00A737AC" w:rsidRDefault="00E9077C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lastRenderedPageBreak/>
              <w:t>SMC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AD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AA721" w14:textId="2DB05EB2" w:rsidR="00E9077C" w:rsidRPr="00A737AC" w:rsidRDefault="00E9077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ACGTACCAGATTACGCTCATATGGCCGCGGCGGCGGCAGG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A672B" w14:textId="027C9BDE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</w:rPr>
              <w:t xml:space="preserve">Constructing vectors for </w:t>
            </w:r>
            <w:proofErr w:type="spellStart"/>
            <w:r w:rsidRPr="00A737AC">
              <w:rPr>
                <w:rFonts w:ascii="Times New Roman" w:eastAsia="宋体" w:hAnsi="Times New Roman" w:cs="Times New Roman"/>
              </w:rPr>
              <w:t>Y2H</w:t>
            </w:r>
            <w:proofErr w:type="spellEnd"/>
            <w:r w:rsidRPr="00A737AC">
              <w:rPr>
                <w:rFonts w:ascii="Times New Roman" w:eastAsia="宋体" w:hAnsi="Times New Roman" w:cs="Times New Roman"/>
              </w:rPr>
              <w:t xml:space="preserve"> experiments</w:t>
            </w:r>
          </w:p>
        </w:tc>
      </w:tr>
      <w:tr w:rsidR="00A737AC" w:rsidRPr="00A737AC" w14:paraId="45E65085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64AB8" w14:textId="71490CA6" w:rsidR="00E9077C" w:rsidRPr="00A737AC" w:rsidRDefault="00E9077C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MC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AD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D6264" w14:textId="6C1F6FF9" w:rsidR="00E9077C" w:rsidRPr="00A737AC" w:rsidRDefault="00E9077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TCTGCAGCTCGAGCTCGATGTCACAAAAGAGGTACTTTAA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45F3C" w14:textId="0D179367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</w:rPr>
            </w:pPr>
          </w:p>
        </w:tc>
      </w:tr>
      <w:tr w:rsidR="00A737AC" w:rsidRPr="00A737AC" w14:paraId="4EEA5008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BE259" w14:textId="7FA4CF07" w:rsidR="00E9077C" w:rsidRPr="00A737AC" w:rsidRDefault="00E9077C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MC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BD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7369D" w14:textId="5D5BFC14" w:rsidR="00E9077C" w:rsidRPr="00A737AC" w:rsidRDefault="00E9077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ATCTCAGAGGAGGACCTGCATATGGCCGCGGCGGCGGCAGG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70D69" w14:textId="01743AFD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</w:rPr>
            </w:pPr>
            <w:r w:rsidRPr="00A737AC">
              <w:rPr>
                <w:rFonts w:ascii="Times New Roman" w:eastAsia="宋体" w:hAnsi="Times New Roman" w:cs="Times New Roman"/>
              </w:rPr>
              <w:t xml:space="preserve">Constructing vectors for </w:t>
            </w:r>
            <w:proofErr w:type="spellStart"/>
            <w:r w:rsidRPr="00A737AC">
              <w:rPr>
                <w:rFonts w:ascii="Times New Roman" w:eastAsia="宋体" w:hAnsi="Times New Roman" w:cs="Times New Roman"/>
              </w:rPr>
              <w:t>Y2H</w:t>
            </w:r>
            <w:proofErr w:type="spellEnd"/>
            <w:r w:rsidRPr="00A737AC">
              <w:rPr>
                <w:rFonts w:ascii="Times New Roman" w:eastAsia="宋体" w:hAnsi="Times New Roman" w:cs="Times New Roman"/>
              </w:rPr>
              <w:t xml:space="preserve"> experiments</w:t>
            </w:r>
          </w:p>
        </w:tc>
      </w:tr>
      <w:tr w:rsidR="00A737AC" w:rsidRPr="00A737AC" w14:paraId="4AA87641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2A36E" w14:textId="6554675B" w:rsidR="00E9077C" w:rsidRPr="00A737AC" w:rsidRDefault="00E9077C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MC1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BD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4B7BB" w14:textId="1E4928E8" w:rsidR="00E9077C" w:rsidRPr="00A737AC" w:rsidRDefault="00E9077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CGGCCGCTGCAGGTCGACGTCACAAAAGAGGTACTTTAA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97C0B" w14:textId="77B2FFE7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64FF4823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D87A9" w14:textId="707C69F9" w:rsidR="00E9077C" w:rsidRPr="00A737AC" w:rsidRDefault="00E9077C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M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AD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A3563" w14:textId="74DFD8F7" w:rsidR="00E9077C" w:rsidRPr="00A737AC" w:rsidRDefault="00E9077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ACGTACCAGATTACGCTCATATGGATGCTGAGCGTGACCA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EEC63" w14:textId="6307BD40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</w:rPr>
              <w:t xml:space="preserve">Constructing vectors for </w:t>
            </w:r>
            <w:proofErr w:type="spellStart"/>
            <w:r w:rsidRPr="00A737AC">
              <w:rPr>
                <w:rFonts w:ascii="Times New Roman" w:eastAsia="宋体" w:hAnsi="Times New Roman" w:cs="Times New Roman"/>
              </w:rPr>
              <w:t>Y2H</w:t>
            </w:r>
            <w:proofErr w:type="spellEnd"/>
            <w:r w:rsidRPr="00A737AC">
              <w:rPr>
                <w:rFonts w:ascii="Times New Roman" w:eastAsia="宋体" w:hAnsi="Times New Roman" w:cs="Times New Roman"/>
              </w:rPr>
              <w:t xml:space="preserve"> experiments</w:t>
            </w:r>
          </w:p>
        </w:tc>
      </w:tr>
      <w:tr w:rsidR="00A737AC" w:rsidRPr="00A737AC" w14:paraId="3CB4786D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23BFC" w14:textId="668D4A55" w:rsidR="00E9077C" w:rsidRPr="00A737AC" w:rsidRDefault="00E9077C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M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AD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3FB62" w14:textId="4BA7ACBD" w:rsidR="00E9077C" w:rsidRPr="00A737AC" w:rsidRDefault="00E9077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TCTGCAGCTCGAGCTCGATGTCAGCTAGCGTTGTGTGTC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F80FE" w14:textId="7A9AA400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3B1019BF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CBEF8" w14:textId="26A88816" w:rsidR="00E9077C" w:rsidRPr="00A737AC" w:rsidRDefault="00E9077C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M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BD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713F9" w14:textId="113DB8D8" w:rsidR="00E9077C" w:rsidRPr="00A737AC" w:rsidRDefault="00E9077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ATCTCAGAGGAGGACCTGCATATGGATGCTGAGCGTGACCA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6163E" w14:textId="3AF419B6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</w:rPr>
              <w:t xml:space="preserve">Constructing vectors for </w:t>
            </w:r>
            <w:proofErr w:type="spellStart"/>
            <w:r w:rsidRPr="00A737AC">
              <w:rPr>
                <w:rFonts w:ascii="Times New Roman" w:eastAsia="宋体" w:hAnsi="Times New Roman" w:cs="Times New Roman"/>
              </w:rPr>
              <w:t>Y2H</w:t>
            </w:r>
            <w:proofErr w:type="spellEnd"/>
            <w:r w:rsidRPr="00A737AC">
              <w:rPr>
                <w:rFonts w:ascii="Times New Roman" w:eastAsia="宋体" w:hAnsi="Times New Roman" w:cs="Times New Roman"/>
              </w:rPr>
              <w:t xml:space="preserve"> experiments</w:t>
            </w:r>
          </w:p>
        </w:tc>
      </w:tr>
      <w:tr w:rsidR="00A737AC" w:rsidRPr="00A737AC" w14:paraId="36EAC03D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F4D11" w14:textId="5BBF7E55" w:rsidR="00E9077C" w:rsidRPr="00A737AC" w:rsidRDefault="00E9077C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M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BD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C63AA" w14:textId="2BCA0880" w:rsidR="00E9077C" w:rsidRPr="00A737AC" w:rsidRDefault="00E9077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CGGCCGCTGCAGGTCGACGTCAGCTAGCGTTGTGTGTC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8261B" w14:textId="00B4D691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15861937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A33F" w14:textId="4EA031CB" w:rsidR="00E9077C" w:rsidRPr="00A737AC" w:rsidRDefault="00E9077C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REC8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BD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CA5D7" w14:textId="78B75BE6" w:rsidR="00E9077C" w:rsidRPr="00A737AC" w:rsidRDefault="00E9077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ATCTCAGAGGAGGACCTGCATATGTTCTACTCGCACCAGC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30FE8" w14:textId="418B1D34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</w:rPr>
              <w:t xml:space="preserve">Constructing vectors for </w:t>
            </w:r>
            <w:proofErr w:type="spellStart"/>
            <w:r w:rsidRPr="00A737AC">
              <w:rPr>
                <w:rFonts w:ascii="Times New Roman" w:eastAsia="宋体" w:hAnsi="Times New Roman" w:cs="Times New Roman"/>
              </w:rPr>
              <w:t>Y2H</w:t>
            </w:r>
            <w:proofErr w:type="spellEnd"/>
            <w:r w:rsidRPr="00A737AC">
              <w:rPr>
                <w:rFonts w:ascii="Times New Roman" w:eastAsia="宋体" w:hAnsi="Times New Roman" w:cs="Times New Roman"/>
              </w:rPr>
              <w:t xml:space="preserve"> experiments</w:t>
            </w:r>
          </w:p>
        </w:tc>
      </w:tr>
      <w:tr w:rsidR="00A737AC" w:rsidRPr="00A737AC" w14:paraId="0AE69DDD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215F7" w14:textId="10BD0EB1" w:rsidR="00E9077C" w:rsidRPr="00A737AC" w:rsidRDefault="00E9077C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REC8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BD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18D68" w14:textId="7319A8CF" w:rsidR="00E9077C" w:rsidRPr="00A737AC" w:rsidRDefault="00E9077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CGGCCGCTGCAGGTCGACGCATCTTTGGTCCCCTCGAGA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A9F1A" w14:textId="3A6E0636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1511F34B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2CCAD" w14:textId="1E96481D" w:rsidR="00E9077C" w:rsidRPr="00A737AC" w:rsidRDefault="00E9077C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NE/CE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2D4D3" w14:textId="2AED3D92" w:rsidR="00E9077C" w:rsidRPr="00A737AC" w:rsidRDefault="00E9077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CCCAGGCCTACTAGTGGATCCATGGACGAGACCCTAGCCTCC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B838A" w14:textId="6A5FC1B5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</w:rPr>
              <w:t xml:space="preserve">Constructing vectors for </w:t>
            </w:r>
            <w:proofErr w:type="spellStart"/>
            <w:r w:rsidRPr="00A737AC">
              <w:rPr>
                <w:rFonts w:ascii="Times New Roman" w:eastAsia="宋体" w:hAnsi="Times New Roman" w:cs="Times New Roman"/>
              </w:rPr>
              <w:t>BiFC</w:t>
            </w:r>
            <w:proofErr w:type="spellEnd"/>
            <w:r w:rsidRPr="00A737AC">
              <w:rPr>
                <w:rFonts w:ascii="Times New Roman" w:eastAsia="宋体" w:hAnsi="Times New Roman" w:cs="Times New Roman"/>
              </w:rPr>
              <w:t xml:space="preserve"> experiments</w:t>
            </w:r>
          </w:p>
        </w:tc>
      </w:tr>
      <w:tr w:rsidR="00A737AC" w:rsidRPr="00A737AC" w14:paraId="39F10E9A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F3386" w14:textId="22CDF765" w:rsidR="00E9077C" w:rsidRPr="00A737AC" w:rsidRDefault="00E9077C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NE/CE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88D20" w14:textId="43701FFF" w:rsidR="00E9077C" w:rsidRPr="00A737AC" w:rsidRDefault="00E9077C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CCCGGGAGCGGTACCCTCGAGTCAGCTATTGCTTCCTGATGCCC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AB867" w14:textId="3F8864DC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1C9D452A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92368" w14:textId="2C020FBF" w:rsidR="00E9077C" w:rsidRPr="00A737AC" w:rsidRDefault="0009309F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REC8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 xml:space="preserve">-NE/CE-CF  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014E" w14:textId="7A4D0B1D" w:rsidR="00E9077C" w:rsidRPr="00A737AC" w:rsidRDefault="0009309F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CCCAGGCCTACTAGTGGATCCATGTTCTACTCGCACCAGC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EF3D7" w14:textId="0DC0C102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</w:rPr>
              <w:t xml:space="preserve">Constructing vectors for </w:t>
            </w:r>
            <w:proofErr w:type="spellStart"/>
            <w:r w:rsidRPr="00A737AC">
              <w:rPr>
                <w:rFonts w:ascii="Times New Roman" w:eastAsia="宋体" w:hAnsi="Times New Roman" w:cs="Times New Roman"/>
              </w:rPr>
              <w:t>BiFC</w:t>
            </w:r>
            <w:proofErr w:type="spellEnd"/>
            <w:r w:rsidRPr="00A737AC">
              <w:rPr>
                <w:rFonts w:ascii="Times New Roman" w:eastAsia="宋体" w:hAnsi="Times New Roman" w:cs="Times New Roman"/>
              </w:rPr>
              <w:t xml:space="preserve"> experiments</w:t>
            </w:r>
          </w:p>
        </w:tc>
      </w:tr>
      <w:tr w:rsidR="00A737AC" w:rsidRPr="00A737AC" w14:paraId="4A60E9FE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005BF" w14:textId="26AE5E12" w:rsidR="00E9077C" w:rsidRPr="00A737AC" w:rsidRDefault="0009309F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REC8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NE/CE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92F19" w14:textId="0226E5A7" w:rsidR="00E9077C" w:rsidRPr="00A737AC" w:rsidRDefault="0009309F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ATCCCGGGAGCGGTACCCTCCATCTTTGGTCCCCTCGAGAT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0D390" w14:textId="65EA4C3F" w:rsidR="00E9077C" w:rsidRPr="00A737AC" w:rsidRDefault="00E9077C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737AC" w:rsidRPr="00A737AC" w14:paraId="5AF6D517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31C72" w14:textId="45D9D360" w:rsidR="008F3CE8" w:rsidRPr="00A737AC" w:rsidRDefault="008F3CE8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Ab-F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72C43" w14:textId="11F1359E" w:rsidR="008F3CE8" w:rsidRPr="00A737AC" w:rsidRDefault="008F3CE8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ACGACGACGACAAGGCCATGCATGTAAGTGATGGGGAAAA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9E0EE" w14:textId="12E10348" w:rsidR="008F3CE8" w:rsidRPr="00A737AC" w:rsidRDefault="008F3CE8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737AC">
              <w:rPr>
                <w:rFonts w:ascii="Times New Roman" w:eastAsia="宋体" w:hAnsi="Times New Roman" w:cs="Times New Roman"/>
                <w:szCs w:val="21"/>
              </w:rPr>
              <w:t>Antibody production</w:t>
            </w:r>
          </w:p>
        </w:tc>
      </w:tr>
      <w:tr w:rsidR="00A737AC" w:rsidRPr="00A737AC" w14:paraId="5B8D33CE" w14:textId="77777777" w:rsidTr="008F3CE8">
        <w:trPr>
          <w:trHeight w:val="331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5E6F0" w14:textId="22006FC7" w:rsidR="008F3CE8" w:rsidRPr="00A737AC" w:rsidRDefault="008F3CE8" w:rsidP="00D34700">
            <w:pPr>
              <w:tabs>
                <w:tab w:val="left" w:pos="160"/>
              </w:tabs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SCC3</w:t>
            </w:r>
            <w:proofErr w:type="spellEnd"/>
            <w:r w:rsidRPr="00A737AC">
              <w:rPr>
                <w:rFonts w:ascii="Times New Roman" w:eastAsia="宋体" w:hAnsi="Times New Roman" w:cs="Times New Roman"/>
                <w:szCs w:val="21"/>
              </w:rPr>
              <w:t>-Ab-R</w:t>
            </w:r>
          </w:p>
        </w:tc>
        <w:tc>
          <w:tcPr>
            <w:tcW w:w="4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959EE" w14:textId="235C18EC" w:rsidR="008F3CE8" w:rsidRPr="00A737AC" w:rsidRDefault="008F3CE8" w:rsidP="00D3470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A737AC">
              <w:rPr>
                <w:rFonts w:ascii="Times New Roman" w:eastAsia="宋体" w:hAnsi="Times New Roman" w:cs="Times New Roman"/>
                <w:szCs w:val="21"/>
              </w:rPr>
              <w:t>GCAGCCGGATCTCAGTGGTGGGCTATTGCTTCCTGATGCCC</w:t>
            </w:r>
            <w:proofErr w:type="spellEnd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BEA01" w14:textId="3E1ABF4A" w:rsidR="008F3CE8" w:rsidRPr="00A737AC" w:rsidRDefault="008F3CE8" w:rsidP="00D34700">
            <w:pPr>
              <w:tabs>
                <w:tab w:val="left" w:pos="2304"/>
              </w:tabs>
              <w:ind w:leftChars="120" w:left="252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428DA589" w14:textId="2D4736EF" w:rsidR="00B10988" w:rsidRPr="00A737AC" w:rsidRDefault="00B10988" w:rsidP="00304107">
      <w:pPr>
        <w:spacing w:line="360" w:lineRule="auto"/>
        <w:rPr>
          <w:rFonts w:ascii="Times New Roman" w:hAnsi="Times New Roman" w:cs="Times New Roman"/>
          <w:vanish/>
          <w:sz w:val="24"/>
        </w:rPr>
      </w:pPr>
    </w:p>
    <w:sectPr w:rsidR="00B10988" w:rsidRPr="00A737AC" w:rsidSect="00D753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079A36" w14:textId="77777777" w:rsidR="006E07C8" w:rsidRDefault="006E07C8" w:rsidP="005D5F7D">
      <w:r>
        <w:separator/>
      </w:r>
    </w:p>
  </w:endnote>
  <w:endnote w:type="continuationSeparator" w:id="0">
    <w:p w14:paraId="4401EA02" w14:textId="77777777" w:rsidR="006E07C8" w:rsidRDefault="006E07C8" w:rsidP="005D5F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IDFont+F2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3B5B77" w14:textId="77777777" w:rsidR="006E07C8" w:rsidRDefault="006E07C8" w:rsidP="005D5F7D">
      <w:r>
        <w:separator/>
      </w:r>
    </w:p>
  </w:footnote>
  <w:footnote w:type="continuationSeparator" w:id="0">
    <w:p w14:paraId="60C5238F" w14:textId="77777777" w:rsidR="006E07C8" w:rsidRDefault="006E07C8" w:rsidP="005D5F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E307C"/>
    <w:multiLevelType w:val="hybridMultilevel"/>
    <w:tmpl w:val="7AAA5180"/>
    <w:lvl w:ilvl="0" w:tplc="0F2EBD78">
      <w:start w:val="1"/>
      <w:numFmt w:val="upperLetter"/>
      <w:lvlText w:val="(%1) 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E185263"/>
    <w:multiLevelType w:val="hybridMultilevel"/>
    <w:tmpl w:val="E7EE2BD6"/>
    <w:lvl w:ilvl="0" w:tplc="0F2EBD78">
      <w:start w:val="1"/>
      <w:numFmt w:val="upperLetter"/>
      <w:lvlText w:val="(%1) 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6D875C4"/>
    <w:multiLevelType w:val="hybridMultilevel"/>
    <w:tmpl w:val="6D363870"/>
    <w:lvl w:ilvl="0" w:tplc="0F2EBD78">
      <w:start w:val="1"/>
      <w:numFmt w:val="upperLetter"/>
      <w:lvlText w:val="(%1) 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BA572F9"/>
    <w:multiLevelType w:val="hybridMultilevel"/>
    <w:tmpl w:val="8A207604"/>
    <w:lvl w:ilvl="0" w:tplc="5826188C">
      <w:start w:val="1"/>
      <w:numFmt w:val="lowerLetter"/>
      <w:lvlText w:val="(%1)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1EC2EA0"/>
    <w:multiLevelType w:val="hybridMultilevel"/>
    <w:tmpl w:val="134A7FE0"/>
    <w:lvl w:ilvl="0" w:tplc="5826188C">
      <w:start w:val="1"/>
      <w:numFmt w:val="lowerLetter"/>
      <w:lvlText w:val="(%1)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6626813"/>
    <w:multiLevelType w:val="hybridMultilevel"/>
    <w:tmpl w:val="8E2002DC"/>
    <w:lvl w:ilvl="0" w:tplc="0F2EBD78">
      <w:start w:val="1"/>
      <w:numFmt w:val="upperLetter"/>
      <w:lvlText w:val="(%1) 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7B35045"/>
    <w:multiLevelType w:val="hybridMultilevel"/>
    <w:tmpl w:val="1F5C8256"/>
    <w:lvl w:ilvl="0" w:tplc="5826188C">
      <w:start w:val="1"/>
      <w:numFmt w:val="lowerLetter"/>
      <w:lvlText w:val="(%1)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96446EF"/>
    <w:multiLevelType w:val="hybridMultilevel"/>
    <w:tmpl w:val="AEBA9792"/>
    <w:lvl w:ilvl="0" w:tplc="0F2EBD78">
      <w:start w:val="1"/>
      <w:numFmt w:val="upperLetter"/>
      <w:lvlText w:val="(%1) 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B93190E"/>
    <w:multiLevelType w:val="hybridMultilevel"/>
    <w:tmpl w:val="8BD87942"/>
    <w:lvl w:ilvl="0" w:tplc="5826188C">
      <w:start w:val="1"/>
      <w:numFmt w:val="lowerLetter"/>
      <w:lvlText w:val="(%1)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827111A"/>
    <w:multiLevelType w:val="hybridMultilevel"/>
    <w:tmpl w:val="34EA7F96"/>
    <w:lvl w:ilvl="0" w:tplc="406AAD2E">
      <w:start w:val="1"/>
      <w:numFmt w:val="lowerLetter"/>
      <w:lvlText w:val="(%1)"/>
      <w:lvlJc w:val="left"/>
      <w:pPr>
        <w:ind w:left="440" w:hanging="44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608232C2"/>
    <w:multiLevelType w:val="hybridMultilevel"/>
    <w:tmpl w:val="A86E0F58"/>
    <w:lvl w:ilvl="0" w:tplc="0F2EBD78">
      <w:start w:val="1"/>
      <w:numFmt w:val="upperLetter"/>
      <w:lvlText w:val="(%1) 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0A97B75"/>
    <w:multiLevelType w:val="hybridMultilevel"/>
    <w:tmpl w:val="174AED04"/>
    <w:lvl w:ilvl="0" w:tplc="5826188C">
      <w:start w:val="1"/>
      <w:numFmt w:val="lowerLetter"/>
      <w:lvlText w:val="(%1)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52D48EE"/>
    <w:multiLevelType w:val="hybridMultilevel"/>
    <w:tmpl w:val="B68225BE"/>
    <w:lvl w:ilvl="0" w:tplc="5826188C">
      <w:start w:val="1"/>
      <w:numFmt w:val="lowerLetter"/>
      <w:lvlText w:val="(%1)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B0A1C6F"/>
    <w:multiLevelType w:val="hybridMultilevel"/>
    <w:tmpl w:val="6762BB9E"/>
    <w:lvl w:ilvl="0" w:tplc="2A36B784">
      <w:start w:val="1"/>
      <w:numFmt w:val="lowerLetter"/>
      <w:lvlText w:val="(%1)"/>
      <w:lvlJc w:val="left"/>
      <w:pPr>
        <w:ind w:left="440" w:hanging="44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8B4535"/>
    <w:multiLevelType w:val="hybridMultilevel"/>
    <w:tmpl w:val="AF68CF84"/>
    <w:lvl w:ilvl="0" w:tplc="0F2EBD78">
      <w:start w:val="1"/>
      <w:numFmt w:val="upperLetter"/>
      <w:lvlText w:val="(%1) 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0E544EF"/>
    <w:multiLevelType w:val="hybridMultilevel"/>
    <w:tmpl w:val="A07C2DD2"/>
    <w:lvl w:ilvl="0" w:tplc="0F2EBD78">
      <w:start w:val="1"/>
      <w:numFmt w:val="upperLetter"/>
      <w:lvlText w:val="(%1) 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85700A2"/>
    <w:multiLevelType w:val="hybridMultilevel"/>
    <w:tmpl w:val="E020AB06"/>
    <w:lvl w:ilvl="0" w:tplc="0F2EBD78">
      <w:start w:val="1"/>
      <w:numFmt w:val="upperLetter"/>
      <w:lvlText w:val="(%1) 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D475877"/>
    <w:multiLevelType w:val="hybridMultilevel"/>
    <w:tmpl w:val="17C080E4"/>
    <w:lvl w:ilvl="0" w:tplc="0F2EBD78">
      <w:start w:val="1"/>
      <w:numFmt w:val="upperLetter"/>
      <w:lvlText w:val="(%1) 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D4C0D44"/>
    <w:multiLevelType w:val="hybridMultilevel"/>
    <w:tmpl w:val="3DF694C2"/>
    <w:lvl w:ilvl="0" w:tplc="0F2EBD78">
      <w:start w:val="1"/>
      <w:numFmt w:val="upperLetter"/>
      <w:lvlText w:val="(%1) 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1"/>
  </w:num>
  <w:num w:numId="3">
    <w:abstractNumId w:val="10"/>
  </w:num>
  <w:num w:numId="4">
    <w:abstractNumId w:val="16"/>
  </w:num>
  <w:num w:numId="5">
    <w:abstractNumId w:val="0"/>
  </w:num>
  <w:num w:numId="6">
    <w:abstractNumId w:val="15"/>
  </w:num>
  <w:num w:numId="7">
    <w:abstractNumId w:val="17"/>
  </w:num>
  <w:num w:numId="8">
    <w:abstractNumId w:val="5"/>
  </w:num>
  <w:num w:numId="9">
    <w:abstractNumId w:val="2"/>
  </w:num>
  <w:num w:numId="10">
    <w:abstractNumId w:val="18"/>
  </w:num>
  <w:num w:numId="11">
    <w:abstractNumId w:val="14"/>
  </w:num>
  <w:num w:numId="12">
    <w:abstractNumId w:val="6"/>
  </w:num>
  <w:num w:numId="13">
    <w:abstractNumId w:val="3"/>
  </w:num>
  <w:num w:numId="14">
    <w:abstractNumId w:val="12"/>
  </w:num>
  <w:num w:numId="15">
    <w:abstractNumId w:val="8"/>
  </w:num>
  <w:num w:numId="16">
    <w:abstractNumId w:val="4"/>
  </w:num>
  <w:num w:numId="17">
    <w:abstractNumId w:val="13"/>
  </w:num>
  <w:num w:numId="18">
    <w:abstractNumId w:val="9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131078" w:nlCheck="1" w:checkStyle="0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jQ1tjQwALJNLZV0lIJTi4sz8/NACsxrAbnxNsssAAAA"/>
  </w:docVars>
  <w:rsids>
    <w:rsidRoot w:val="00E60D0A"/>
    <w:rsid w:val="00000CEC"/>
    <w:rsid w:val="00023111"/>
    <w:rsid w:val="0004010A"/>
    <w:rsid w:val="000501B8"/>
    <w:rsid w:val="000536ED"/>
    <w:rsid w:val="000541C0"/>
    <w:rsid w:val="0005511D"/>
    <w:rsid w:val="00055BCC"/>
    <w:rsid w:val="00056464"/>
    <w:rsid w:val="000606B4"/>
    <w:rsid w:val="000743A8"/>
    <w:rsid w:val="00075794"/>
    <w:rsid w:val="00076E26"/>
    <w:rsid w:val="00077206"/>
    <w:rsid w:val="00081739"/>
    <w:rsid w:val="0009309F"/>
    <w:rsid w:val="00093129"/>
    <w:rsid w:val="000979D4"/>
    <w:rsid w:val="000A64AF"/>
    <w:rsid w:val="000A7882"/>
    <w:rsid w:val="000A7F7B"/>
    <w:rsid w:val="000B0A1B"/>
    <w:rsid w:val="000B10CB"/>
    <w:rsid w:val="000B42C4"/>
    <w:rsid w:val="000B6B48"/>
    <w:rsid w:val="000C0FD3"/>
    <w:rsid w:val="000D5C9C"/>
    <w:rsid w:val="000E067B"/>
    <w:rsid w:val="000E3752"/>
    <w:rsid w:val="000E444D"/>
    <w:rsid w:val="000E53B4"/>
    <w:rsid w:val="000F198C"/>
    <w:rsid w:val="000F21B0"/>
    <w:rsid w:val="000F2F7E"/>
    <w:rsid w:val="000F706A"/>
    <w:rsid w:val="001008A4"/>
    <w:rsid w:val="001104EF"/>
    <w:rsid w:val="00120CFE"/>
    <w:rsid w:val="0012199D"/>
    <w:rsid w:val="00121F4C"/>
    <w:rsid w:val="00125376"/>
    <w:rsid w:val="001268D7"/>
    <w:rsid w:val="00131C12"/>
    <w:rsid w:val="0013652C"/>
    <w:rsid w:val="00137258"/>
    <w:rsid w:val="0014359E"/>
    <w:rsid w:val="00145637"/>
    <w:rsid w:val="001463F7"/>
    <w:rsid w:val="00155B2C"/>
    <w:rsid w:val="00164C60"/>
    <w:rsid w:val="00181AF5"/>
    <w:rsid w:val="00183EF3"/>
    <w:rsid w:val="00185B35"/>
    <w:rsid w:val="00194D25"/>
    <w:rsid w:val="00197D66"/>
    <w:rsid w:val="001A1BA0"/>
    <w:rsid w:val="001A287C"/>
    <w:rsid w:val="001A36D3"/>
    <w:rsid w:val="001A4788"/>
    <w:rsid w:val="001B65B0"/>
    <w:rsid w:val="001B7635"/>
    <w:rsid w:val="001C2CA4"/>
    <w:rsid w:val="001C5892"/>
    <w:rsid w:val="001D06D9"/>
    <w:rsid w:val="001D24FB"/>
    <w:rsid w:val="001D4E63"/>
    <w:rsid w:val="001D5E5E"/>
    <w:rsid w:val="001D7692"/>
    <w:rsid w:val="001E2C49"/>
    <w:rsid w:val="001E4590"/>
    <w:rsid w:val="001F0B65"/>
    <w:rsid w:val="001F140D"/>
    <w:rsid w:val="002029B5"/>
    <w:rsid w:val="00207EE9"/>
    <w:rsid w:val="0021160A"/>
    <w:rsid w:val="00213A18"/>
    <w:rsid w:val="0021740C"/>
    <w:rsid w:val="002243CD"/>
    <w:rsid w:val="0022710F"/>
    <w:rsid w:val="00230D19"/>
    <w:rsid w:val="00232148"/>
    <w:rsid w:val="0023280E"/>
    <w:rsid w:val="00233681"/>
    <w:rsid w:val="00244072"/>
    <w:rsid w:val="00245EF2"/>
    <w:rsid w:val="00255265"/>
    <w:rsid w:val="002703C8"/>
    <w:rsid w:val="00270E3F"/>
    <w:rsid w:val="0027190C"/>
    <w:rsid w:val="00272F57"/>
    <w:rsid w:val="00273477"/>
    <w:rsid w:val="002750F1"/>
    <w:rsid w:val="00275FED"/>
    <w:rsid w:val="0028060C"/>
    <w:rsid w:val="00285480"/>
    <w:rsid w:val="00290E8E"/>
    <w:rsid w:val="002A0CAB"/>
    <w:rsid w:val="002A160F"/>
    <w:rsid w:val="002B6D14"/>
    <w:rsid w:val="002C30EC"/>
    <w:rsid w:val="002C61BE"/>
    <w:rsid w:val="002D151C"/>
    <w:rsid w:val="002D367F"/>
    <w:rsid w:val="002D5EFB"/>
    <w:rsid w:val="002E0F59"/>
    <w:rsid w:val="002E6FF4"/>
    <w:rsid w:val="002F05F1"/>
    <w:rsid w:val="002F0CCB"/>
    <w:rsid w:val="002F6056"/>
    <w:rsid w:val="00303414"/>
    <w:rsid w:val="00304107"/>
    <w:rsid w:val="0030692B"/>
    <w:rsid w:val="0031060D"/>
    <w:rsid w:val="003110DD"/>
    <w:rsid w:val="003128F1"/>
    <w:rsid w:val="0031589B"/>
    <w:rsid w:val="00334971"/>
    <w:rsid w:val="00336A90"/>
    <w:rsid w:val="0034203C"/>
    <w:rsid w:val="003506E7"/>
    <w:rsid w:val="00352005"/>
    <w:rsid w:val="003570A7"/>
    <w:rsid w:val="00357D1E"/>
    <w:rsid w:val="0036454E"/>
    <w:rsid w:val="00375667"/>
    <w:rsid w:val="00384FF6"/>
    <w:rsid w:val="003852F2"/>
    <w:rsid w:val="0038666A"/>
    <w:rsid w:val="00386CCD"/>
    <w:rsid w:val="00392768"/>
    <w:rsid w:val="003A4F77"/>
    <w:rsid w:val="003A6DF3"/>
    <w:rsid w:val="003B511B"/>
    <w:rsid w:val="003B6E73"/>
    <w:rsid w:val="003C24C8"/>
    <w:rsid w:val="003C508F"/>
    <w:rsid w:val="003C7C8B"/>
    <w:rsid w:val="003D2E08"/>
    <w:rsid w:val="003E0BDD"/>
    <w:rsid w:val="003E0EB3"/>
    <w:rsid w:val="003E2858"/>
    <w:rsid w:val="003F58CF"/>
    <w:rsid w:val="003F69FE"/>
    <w:rsid w:val="004018D9"/>
    <w:rsid w:val="00401DEA"/>
    <w:rsid w:val="004042BE"/>
    <w:rsid w:val="00404A28"/>
    <w:rsid w:val="00404F7E"/>
    <w:rsid w:val="00405DF2"/>
    <w:rsid w:val="004117C4"/>
    <w:rsid w:val="00411CEC"/>
    <w:rsid w:val="00421A74"/>
    <w:rsid w:val="00432147"/>
    <w:rsid w:val="00434BF1"/>
    <w:rsid w:val="00443C8D"/>
    <w:rsid w:val="004441AB"/>
    <w:rsid w:val="00451FC6"/>
    <w:rsid w:val="00452283"/>
    <w:rsid w:val="00463B35"/>
    <w:rsid w:val="00463F55"/>
    <w:rsid w:val="00464D37"/>
    <w:rsid w:val="00467879"/>
    <w:rsid w:val="0047139C"/>
    <w:rsid w:val="00481247"/>
    <w:rsid w:val="00484308"/>
    <w:rsid w:val="0048620D"/>
    <w:rsid w:val="00491FA3"/>
    <w:rsid w:val="00497A7B"/>
    <w:rsid w:val="004A7CA9"/>
    <w:rsid w:val="004B0C52"/>
    <w:rsid w:val="004B3F1C"/>
    <w:rsid w:val="004B5787"/>
    <w:rsid w:val="004B6D84"/>
    <w:rsid w:val="004C1A30"/>
    <w:rsid w:val="004C1E2A"/>
    <w:rsid w:val="004C5441"/>
    <w:rsid w:val="004C5CA0"/>
    <w:rsid w:val="004C6D4C"/>
    <w:rsid w:val="004D01F5"/>
    <w:rsid w:val="004D41C3"/>
    <w:rsid w:val="004D4DC6"/>
    <w:rsid w:val="004D68B8"/>
    <w:rsid w:val="004F57B4"/>
    <w:rsid w:val="004F675D"/>
    <w:rsid w:val="0050074D"/>
    <w:rsid w:val="005023C1"/>
    <w:rsid w:val="00505F9F"/>
    <w:rsid w:val="00506AF2"/>
    <w:rsid w:val="00514594"/>
    <w:rsid w:val="00515DB7"/>
    <w:rsid w:val="00520915"/>
    <w:rsid w:val="00532F01"/>
    <w:rsid w:val="00533D9A"/>
    <w:rsid w:val="005425DB"/>
    <w:rsid w:val="00546100"/>
    <w:rsid w:val="00546D15"/>
    <w:rsid w:val="005501FF"/>
    <w:rsid w:val="00555B0A"/>
    <w:rsid w:val="00556DCB"/>
    <w:rsid w:val="00561E8D"/>
    <w:rsid w:val="00574121"/>
    <w:rsid w:val="00597046"/>
    <w:rsid w:val="005976E1"/>
    <w:rsid w:val="005A0342"/>
    <w:rsid w:val="005B1BE5"/>
    <w:rsid w:val="005B37A6"/>
    <w:rsid w:val="005B3E63"/>
    <w:rsid w:val="005C5770"/>
    <w:rsid w:val="005D47E3"/>
    <w:rsid w:val="005D585B"/>
    <w:rsid w:val="005D5C10"/>
    <w:rsid w:val="005D5F7D"/>
    <w:rsid w:val="005D7362"/>
    <w:rsid w:val="005D7D01"/>
    <w:rsid w:val="005E40DE"/>
    <w:rsid w:val="0060157D"/>
    <w:rsid w:val="0063272E"/>
    <w:rsid w:val="006364BF"/>
    <w:rsid w:val="00636A2C"/>
    <w:rsid w:val="00636E9A"/>
    <w:rsid w:val="0064284E"/>
    <w:rsid w:val="00645946"/>
    <w:rsid w:val="00647935"/>
    <w:rsid w:val="00650319"/>
    <w:rsid w:val="006523A6"/>
    <w:rsid w:val="0065419E"/>
    <w:rsid w:val="006621B7"/>
    <w:rsid w:val="0066771B"/>
    <w:rsid w:val="00670665"/>
    <w:rsid w:val="00670E9C"/>
    <w:rsid w:val="00670F50"/>
    <w:rsid w:val="006806BC"/>
    <w:rsid w:val="006809A4"/>
    <w:rsid w:val="00682D93"/>
    <w:rsid w:val="006837C8"/>
    <w:rsid w:val="006845FD"/>
    <w:rsid w:val="00693F63"/>
    <w:rsid w:val="0069646A"/>
    <w:rsid w:val="006A3202"/>
    <w:rsid w:val="006B0E0B"/>
    <w:rsid w:val="006B2F86"/>
    <w:rsid w:val="006D3B02"/>
    <w:rsid w:val="006D4F26"/>
    <w:rsid w:val="006E07C8"/>
    <w:rsid w:val="006E07FB"/>
    <w:rsid w:val="006F1A59"/>
    <w:rsid w:val="006F2188"/>
    <w:rsid w:val="006F3056"/>
    <w:rsid w:val="007018F5"/>
    <w:rsid w:val="00724C7F"/>
    <w:rsid w:val="00733408"/>
    <w:rsid w:val="00745DF7"/>
    <w:rsid w:val="00747D98"/>
    <w:rsid w:val="0075760D"/>
    <w:rsid w:val="00763A14"/>
    <w:rsid w:val="0077040D"/>
    <w:rsid w:val="00771A40"/>
    <w:rsid w:val="00774FE2"/>
    <w:rsid w:val="00785017"/>
    <w:rsid w:val="007900BF"/>
    <w:rsid w:val="00797884"/>
    <w:rsid w:val="007A0917"/>
    <w:rsid w:val="007A31D2"/>
    <w:rsid w:val="007A3A35"/>
    <w:rsid w:val="007A4979"/>
    <w:rsid w:val="007B51AE"/>
    <w:rsid w:val="007C08E7"/>
    <w:rsid w:val="007C1727"/>
    <w:rsid w:val="007C5B9F"/>
    <w:rsid w:val="007D3B21"/>
    <w:rsid w:val="007D3F69"/>
    <w:rsid w:val="007D5153"/>
    <w:rsid w:val="007E1EEC"/>
    <w:rsid w:val="007E604A"/>
    <w:rsid w:val="007F3E2F"/>
    <w:rsid w:val="0080764C"/>
    <w:rsid w:val="008079C6"/>
    <w:rsid w:val="008166EB"/>
    <w:rsid w:val="008178F9"/>
    <w:rsid w:val="008211D8"/>
    <w:rsid w:val="00832596"/>
    <w:rsid w:val="00834F0C"/>
    <w:rsid w:val="00836861"/>
    <w:rsid w:val="00837D8C"/>
    <w:rsid w:val="00841653"/>
    <w:rsid w:val="008430DD"/>
    <w:rsid w:val="00843595"/>
    <w:rsid w:val="00845BCC"/>
    <w:rsid w:val="0085000E"/>
    <w:rsid w:val="00863074"/>
    <w:rsid w:val="00867D9D"/>
    <w:rsid w:val="008730FF"/>
    <w:rsid w:val="00882089"/>
    <w:rsid w:val="00883BB0"/>
    <w:rsid w:val="008952D2"/>
    <w:rsid w:val="00897583"/>
    <w:rsid w:val="008A1009"/>
    <w:rsid w:val="008A3520"/>
    <w:rsid w:val="008B08EC"/>
    <w:rsid w:val="008C3300"/>
    <w:rsid w:val="008C52CE"/>
    <w:rsid w:val="008C69CA"/>
    <w:rsid w:val="008D0407"/>
    <w:rsid w:val="008D0A08"/>
    <w:rsid w:val="008D0C4E"/>
    <w:rsid w:val="008D41D5"/>
    <w:rsid w:val="008D7408"/>
    <w:rsid w:val="008E09FA"/>
    <w:rsid w:val="008E4768"/>
    <w:rsid w:val="008E47C1"/>
    <w:rsid w:val="008E7063"/>
    <w:rsid w:val="008F3CE8"/>
    <w:rsid w:val="008F5BCD"/>
    <w:rsid w:val="009048ED"/>
    <w:rsid w:val="00906EFB"/>
    <w:rsid w:val="009121B1"/>
    <w:rsid w:val="00912A8C"/>
    <w:rsid w:val="00914615"/>
    <w:rsid w:val="00917984"/>
    <w:rsid w:val="00923601"/>
    <w:rsid w:val="009303A5"/>
    <w:rsid w:val="00933E43"/>
    <w:rsid w:val="009351C0"/>
    <w:rsid w:val="0093632F"/>
    <w:rsid w:val="0095400C"/>
    <w:rsid w:val="009719B0"/>
    <w:rsid w:val="00972576"/>
    <w:rsid w:val="00973342"/>
    <w:rsid w:val="0099426C"/>
    <w:rsid w:val="009A4DD0"/>
    <w:rsid w:val="009B3411"/>
    <w:rsid w:val="009B4E5A"/>
    <w:rsid w:val="009B55AE"/>
    <w:rsid w:val="009C069A"/>
    <w:rsid w:val="009D062C"/>
    <w:rsid w:val="009D0FC2"/>
    <w:rsid w:val="009D2432"/>
    <w:rsid w:val="009D5F74"/>
    <w:rsid w:val="009D7901"/>
    <w:rsid w:val="009F2D09"/>
    <w:rsid w:val="009F4739"/>
    <w:rsid w:val="00A03F90"/>
    <w:rsid w:val="00A10FC5"/>
    <w:rsid w:val="00A13D5F"/>
    <w:rsid w:val="00A14677"/>
    <w:rsid w:val="00A1541D"/>
    <w:rsid w:val="00A20C46"/>
    <w:rsid w:val="00A258F5"/>
    <w:rsid w:val="00A32D57"/>
    <w:rsid w:val="00A46321"/>
    <w:rsid w:val="00A52B1C"/>
    <w:rsid w:val="00A542AD"/>
    <w:rsid w:val="00A547DA"/>
    <w:rsid w:val="00A56CE9"/>
    <w:rsid w:val="00A57613"/>
    <w:rsid w:val="00A61699"/>
    <w:rsid w:val="00A62826"/>
    <w:rsid w:val="00A6314F"/>
    <w:rsid w:val="00A648DB"/>
    <w:rsid w:val="00A737AC"/>
    <w:rsid w:val="00AB1441"/>
    <w:rsid w:val="00AC1273"/>
    <w:rsid w:val="00AD4053"/>
    <w:rsid w:val="00AD4EAD"/>
    <w:rsid w:val="00AD7072"/>
    <w:rsid w:val="00AE2B8F"/>
    <w:rsid w:val="00AE4431"/>
    <w:rsid w:val="00AF0291"/>
    <w:rsid w:val="00AF5259"/>
    <w:rsid w:val="00AF5F9D"/>
    <w:rsid w:val="00AF79F4"/>
    <w:rsid w:val="00B0733E"/>
    <w:rsid w:val="00B10988"/>
    <w:rsid w:val="00B15D20"/>
    <w:rsid w:val="00B201E6"/>
    <w:rsid w:val="00B32B64"/>
    <w:rsid w:val="00B33EE9"/>
    <w:rsid w:val="00B359CC"/>
    <w:rsid w:val="00B5034E"/>
    <w:rsid w:val="00B54AE2"/>
    <w:rsid w:val="00B6586E"/>
    <w:rsid w:val="00B67CF6"/>
    <w:rsid w:val="00B70D23"/>
    <w:rsid w:val="00B82D1F"/>
    <w:rsid w:val="00B92692"/>
    <w:rsid w:val="00B93276"/>
    <w:rsid w:val="00B94A15"/>
    <w:rsid w:val="00B94D9B"/>
    <w:rsid w:val="00B95905"/>
    <w:rsid w:val="00BA12A1"/>
    <w:rsid w:val="00BA4CDF"/>
    <w:rsid w:val="00BA799E"/>
    <w:rsid w:val="00BB01A6"/>
    <w:rsid w:val="00BB3FEC"/>
    <w:rsid w:val="00BB4528"/>
    <w:rsid w:val="00BC05E2"/>
    <w:rsid w:val="00BC17FF"/>
    <w:rsid w:val="00BC465D"/>
    <w:rsid w:val="00BD1D81"/>
    <w:rsid w:val="00BD70F8"/>
    <w:rsid w:val="00BD7666"/>
    <w:rsid w:val="00BE0510"/>
    <w:rsid w:val="00BE1EEA"/>
    <w:rsid w:val="00BE3D0D"/>
    <w:rsid w:val="00BF547D"/>
    <w:rsid w:val="00C0572B"/>
    <w:rsid w:val="00C0657A"/>
    <w:rsid w:val="00C11D8D"/>
    <w:rsid w:val="00C222BF"/>
    <w:rsid w:val="00C22848"/>
    <w:rsid w:val="00C30747"/>
    <w:rsid w:val="00C41882"/>
    <w:rsid w:val="00C42B9E"/>
    <w:rsid w:val="00C44511"/>
    <w:rsid w:val="00C4621D"/>
    <w:rsid w:val="00C47904"/>
    <w:rsid w:val="00C507B5"/>
    <w:rsid w:val="00C5118C"/>
    <w:rsid w:val="00C56D55"/>
    <w:rsid w:val="00C6304B"/>
    <w:rsid w:val="00C63092"/>
    <w:rsid w:val="00C64F80"/>
    <w:rsid w:val="00C65D83"/>
    <w:rsid w:val="00C66757"/>
    <w:rsid w:val="00C6751D"/>
    <w:rsid w:val="00C95F9A"/>
    <w:rsid w:val="00C97070"/>
    <w:rsid w:val="00C97686"/>
    <w:rsid w:val="00CA516A"/>
    <w:rsid w:val="00CA753B"/>
    <w:rsid w:val="00CB25B8"/>
    <w:rsid w:val="00CB6351"/>
    <w:rsid w:val="00CB6BFB"/>
    <w:rsid w:val="00CC0FF5"/>
    <w:rsid w:val="00CC1687"/>
    <w:rsid w:val="00CC475B"/>
    <w:rsid w:val="00CD0AAF"/>
    <w:rsid w:val="00CD1ABA"/>
    <w:rsid w:val="00CD20FB"/>
    <w:rsid w:val="00CD3986"/>
    <w:rsid w:val="00CD5111"/>
    <w:rsid w:val="00CD5C65"/>
    <w:rsid w:val="00CD67F4"/>
    <w:rsid w:val="00CE0846"/>
    <w:rsid w:val="00CE38C3"/>
    <w:rsid w:val="00CE755D"/>
    <w:rsid w:val="00CF0680"/>
    <w:rsid w:val="00CF1873"/>
    <w:rsid w:val="00CF59A5"/>
    <w:rsid w:val="00D03864"/>
    <w:rsid w:val="00D04F71"/>
    <w:rsid w:val="00D068C1"/>
    <w:rsid w:val="00D127FC"/>
    <w:rsid w:val="00D12B4D"/>
    <w:rsid w:val="00D13322"/>
    <w:rsid w:val="00D22CCA"/>
    <w:rsid w:val="00D24497"/>
    <w:rsid w:val="00D248D0"/>
    <w:rsid w:val="00D25ED5"/>
    <w:rsid w:val="00D27554"/>
    <w:rsid w:val="00D34700"/>
    <w:rsid w:val="00D36BBA"/>
    <w:rsid w:val="00D408A5"/>
    <w:rsid w:val="00D40D22"/>
    <w:rsid w:val="00D42E8C"/>
    <w:rsid w:val="00D479F6"/>
    <w:rsid w:val="00D53EC4"/>
    <w:rsid w:val="00D56AF7"/>
    <w:rsid w:val="00D64FC2"/>
    <w:rsid w:val="00D67C75"/>
    <w:rsid w:val="00D73005"/>
    <w:rsid w:val="00D73113"/>
    <w:rsid w:val="00D7534A"/>
    <w:rsid w:val="00D82ECE"/>
    <w:rsid w:val="00D843C3"/>
    <w:rsid w:val="00D859AC"/>
    <w:rsid w:val="00D93492"/>
    <w:rsid w:val="00D96408"/>
    <w:rsid w:val="00D96EB4"/>
    <w:rsid w:val="00DB4AAC"/>
    <w:rsid w:val="00DB7CA9"/>
    <w:rsid w:val="00DC345A"/>
    <w:rsid w:val="00DD47AA"/>
    <w:rsid w:val="00DE7D3A"/>
    <w:rsid w:val="00DF4FD2"/>
    <w:rsid w:val="00DF5CE1"/>
    <w:rsid w:val="00DF6DCD"/>
    <w:rsid w:val="00E173D6"/>
    <w:rsid w:val="00E27B24"/>
    <w:rsid w:val="00E41B28"/>
    <w:rsid w:val="00E44D2A"/>
    <w:rsid w:val="00E50EB8"/>
    <w:rsid w:val="00E56FFC"/>
    <w:rsid w:val="00E60D0A"/>
    <w:rsid w:val="00E616EA"/>
    <w:rsid w:val="00E62850"/>
    <w:rsid w:val="00E67111"/>
    <w:rsid w:val="00E72060"/>
    <w:rsid w:val="00E767BF"/>
    <w:rsid w:val="00E76C5F"/>
    <w:rsid w:val="00E809A0"/>
    <w:rsid w:val="00E82653"/>
    <w:rsid w:val="00E82DA9"/>
    <w:rsid w:val="00E840BA"/>
    <w:rsid w:val="00E9077C"/>
    <w:rsid w:val="00E9348A"/>
    <w:rsid w:val="00E9441F"/>
    <w:rsid w:val="00E96A8B"/>
    <w:rsid w:val="00E96B86"/>
    <w:rsid w:val="00E97C64"/>
    <w:rsid w:val="00EA17E6"/>
    <w:rsid w:val="00EA1F91"/>
    <w:rsid w:val="00EA6302"/>
    <w:rsid w:val="00EB2117"/>
    <w:rsid w:val="00EB3296"/>
    <w:rsid w:val="00EB5BCD"/>
    <w:rsid w:val="00EB5D3C"/>
    <w:rsid w:val="00EB7FE1"/>
    <w:rsid w:val="00EC081F"/>
    <w:rsid w:val="00EC1BD1"/>
    <w:rsid w:val="00EC2880"/>
    <w:rsid w:val="00EC4577"/>
    <w:rsid w:val="00ED42F9"/>
    <w:rsid w:val="00EE0267"/>
    <w:rsid w:val="00EE10DA"/>
    <w:rsid w:val="00EE2674"/>
    <w:rsid w:val="00EE3505"/>
    <w:rsid w:val="00EE3D10"/>
    <w:rsid w:val="00EE4E3C"/>
    <w:rsid w:val="00EE530F"/>
    <w:rsid w:val="00EF0BC7"/>
    <w:rsid w:val="00EF3580"/>
    <w:rsid w:val="00EF36DA"/>
    <w:rsid w:val="00EF498E"/>
    <w:rsid w:val="00EF6785"/>
    <w:rsid w:val="00EF730C"/>
    <w:rsid w:val="00F00A42"/>
    <w:rsid w:val="00F00F8C"/>
    <w:rsid w:val="00F01019"/>
    <w:rsid w:val="00F02D9C"/>
    <w:rsid w:val="00F115D5"/>
    <w:rsid w:val="00F15A1D"/>
    <w:rsid w:val="00F15B7E"/>
    <w:rsid w:val="00F172E8"/>
    <w:rsid w:val="00F21826"/>
    <w:rsid w:val="00F3126D"/>
    <w:rsid w:val="00F34A1E"/>
    <w:rsid w:val="00F351B5"/>
    <w:rsid w:val="00F3622B"/>
    <w:rsid w:val="00F41462"/>
    <w:rsid w:val="00F42C07"/>
    <w:rsid w:val="00F432D8"/>
    <w:rsid w:val="00F537AF"/>
    <w:rsid w:val="00F60068"/>
    <w:rsid w:val="00F670B8"/>
    <w:rsid w:val="00F678F5"/>
    <w:rsid w:val="00F7157B"/>
    <w:rsid w:val="00F72157"/>
    <w:rsid w:val="00F7697C"/>
    <w:rsid w:val="00F87AAC"/>
    <w:rsid w:val="00F901CA"/>
    <w:rsid w:val="00F9328A"/>
    <w:rsid w:val="00F9794E"/>
    <w:rsid w:val="00FA2965"/>
    <w:rsid w:val="00FA45CA"/>
    <w:rsid w:val="00FA5F49"/>
    <w:rsid w:val="00FB0A50"/>
    <w:rsid w:val="00FB27C5"/>
    <w:rsid w:val="00FB711E"/>
    <w:rsid w:val="00FC3226"/>
    <w:rsid w:val="00FC710B"/>
    <w:rsid w:val="00FD0455"/>
    <w:rsid w:val="00FE0885"/>
    <w:rsid w:val="00FE5F9E"/>
    <w:rsid w:val="00FF17A5"/>
    <w:rsid w:val="00FF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4C1192"/>
  <w14:defaultImageDpi w14:val="330"/>
  <w15:chartTrackingRefBased/>
  <w15:docId w15:val="{BFC645D0-1DF5-4C1D-8449-9A15713B2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04E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973342"/>
  </w:style>
  <w:style w:type="paragraph" w:styleId="a3">
    <w:name w:val="List Paragraph"/>
    <w:basedOn w:val="a"/>
    <w:uiPriority w:val="34"/>
    <w:qFormat/>
    <w:rsid w:val="00B32B64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D5F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D5F7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D5F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D5F7D"/>
    <w:rPr>
      <w:sz w:val="18"/>
      <w:szCs w:val="18"/>
    </w:rPr>
  </w:style>
  <w:style w:type="character" w:styleId="a8">
    <w:name w:val="Placeholder Text"/>
    <w:basedOn w:val="a0"/>
    <w:uiPriority w:val="99"/>
    <w:semiHidden/>
    <w:rsid w:val="005D7362"/>
    <w:rPr>
      <w:color w:val="808080"/>
    </w:rPr>
  </w:style>
  <w:style w:type="character" w:customStyle="1" w:styleId="fontstyle01">
    <w:name w:val="fontstyle01"/>
    <w:basedOn w:val="a0"/>
    <w:rsid w:val="009B3411"/>
    <w:rPr>
      <w:rFonts w:ascii="CIDFont+F2" w:hAnsi="CIDFont+F2" w:hint="default"/>
      <w:b/>
      <w:bCs/>
      <w:i w:val="0"/>
      <w:iCs w:val="0"/>
      <w:color w:val="000000"/>
      <w:sz w:val="20"/>
      <w:szCs w:val="20"/>
    </w:rPr>
  </w:style>
  <w:style w:type="character" w:styleId="a9">
    <w:name w:val="annotation reference"/>
    <w:basedOn w:val="a0"/>
    <w:uiPriority w:val="99"/>
    <w:semiHidden/>
    <w:unhideWhenUsed/>
    <w:rsid w:val="0064284E"/>
    <w:rPr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50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23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0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6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96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39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28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7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1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6B7351-03EE-440C-956B-1774DA0FB3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2</Pages>
  <Words>418</Words>
  <Characters>2383</Characters>
  <Application>Microsoft Office Word</Application>
  <DocSecurity>0</DocSecurity>
  <Lines>19</Lines>
  <Paragraphs>5</Paragraphs>
  <ScaleCrop>false</ScaleCrop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yangzi</dc:creator>
  <cp:keywords/>
  <dc:description/>
  <cp:lastModifiedBy>Windows User</cp:lastModifiedBy>
  <cp:revision>716</cp:revision>
  <cp:lastPrinted>2023-07-14T11:54:00Z</cp:lastPrinted>
  <dcterms:created xsi:type="dcterms:W3CDTF">2022-09-24T03:25:00Z</dcterms:created>
  <dcterms:modified xsi:type="dcterms:W3CDTF">2024-05-14T14:09:00Z</dcterms:modified>
</cp:coreProperties>
</file>